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manuel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gar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08/198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239738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manuele.bogarell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